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4DAD756B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B94C4D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1B1C5AB1" w:rsidR="00FF0208" w:rsidRPr="00796194" w:rsidRDefault="009C293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丁子睿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5201182D" w:rsidR="00FF0208" w:rsidRPr="00796194" w:rsidRDefault="009C293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3710211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4102436D" w:rsidR="00FF0208" w:rsidRPr="00796194" w:rsidRDefault="009C293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1D8AC7C3" w:rsidR="005D7FED" w:rsidRPr="00796194" w:rsidRDefault="005D7FED" w:rsidP="005D7FED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3710211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stu</w:t>
            </w:r>
            <w:r>
              <w:rPr>
                <w:rFonts w:ascii="Times New Roman" w:eastAsia="宋体" w:hAnsi="Times New Roman" w:cs="Times New Roman"/>
                <w:sz w:val="28"/>
              </w:rPr>
              <w:t>.hit.edu.cn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5280DB1E" w:rsidR="00FF0208" w:rsidRPr="00796194" w:rsidRDefault="00363FB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18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6AA5D7BA" w14:textId="1E449AD1" w:rsidR="008375BD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219699" w:history="1">
            <w:r w:rsidR="008375BD" w:rsidRPr="00500FDB">
              <w:rPr>
                <w:rStyle w:val="aa"/>
                <w:noProof/>
              </w:rPr>
              <w:t>1 问题概述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699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3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7751F17A" w14:textId="6DE5CF39" w:rsidR="008375BD" w:rsidRDefault="002745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0" w:history="1">
            <w:r w:rsidR="008375BD" w:rsidRPr="00500FDB">
              <w:rPr>
                <w:rStyle w:val="aa"/>
                <w:noProof/>
              </w:rPr>
              <w:t>2 数据生成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700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3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1DA9DFA4" w14:textId="19F683EB" w:rsidR="008375BD" w:rsidRDefault="002745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1" w:history="1">
            <w:r w:rsidR="008375BD" w:rsidRPr="00500FDB">
              <w:rPr>
                <w:rStyle w:val="aa"/>
                <w:noProof/>
              </w:rPr>
              <w:t>3 问题求解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701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3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18F5560C" w14:textId="27E81E7B" w:rsidR="008375BD" w:rsidRDefault="002745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2" w:history="1">
            <w:r w:rsidR="008375BD" w:rsidRPr="00500FDB">
              <w:rPr>
                <w:rStyle w:val="aa"/>
                <w:noProof/>
              </w:rPr>
              <w:t>3.1 K-means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702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3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16F2B812" w14:textId="5120A5C3" w:rsidR="008375BD" w:rsidRDefault="002745B4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3" w:history="1">
            <w:r w:rsidR="008375BD" w:rsidRPr="00500FDB">
              <w:rPr>
                <w:rStyle w:val="aa"/>
                <w:noProof/>
              </w:rPr>
              <w:t>3.2 高斯混合模型的EM解法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703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4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788C365E" w14:textId="5CA0A8AF" w:rsidR="008375BD" w:rsidRDefault="002745B4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4" w:history="1">
            <w:r w:rsidR="008375BD" w:rsidRPr="00500FDB">
              <w:rPr>
                <w:rStyle w:val="aa"/>
                <w:noProof/>
              </w:rPr>
              <w:t>4 应用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704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5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519BE16B" w14:textId="360EBE51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29D633E6" w14:textId="5D6DE26F" w:rsidR="00D701BF" w:rsidRDefault="00D701BF" w:rsidP="00D701BF">
      <w:r>
        <w:br w:type="page"/>
      </w:r>
    </w:p>
    <w:p w14:paraId="4C7116C2" w14:textId="3FCCAB58" w:rsidR="00FF0208" w:rsidRDefault="00D701BF" w:rsidP="009F3F44">
      <w:pPr>
        <w:pStyle w:val="1"/>
      </w:pPr>
      <w:bookmarkStart w:id="0" w:name="_Toc55219699"/>
      <w:r>
        <w:rPr>
          <w:rFonts w:hint="eastAsia"/>
        </w:rPr>
        <w:lastRenderedPageBreak/>
        <w:t>问题概述</w:t>
      </w:r>
      <w:bookmarkEnd w:id="0"/>
    </w:p>
    <w:p w14:paraId="62F1B8B1" w14:textId="63D46A36" w:rsidR="009F3F44" w:rsidRDefault="00F42416" w:rsidP="00180BAA">
      <w:pPr>
        <w:ind w:firstLine="420"/>
      </w:pPr>
      <w:r>
        <w:rPr>
          <w:rFonts w:hint="eastAsia"/>
        </w:rPr>
        <w:t>给定</w:t>
      </w:r>
      <w:proofErr w:type="gramStart"/>
      <w:r>
        <w:rPr>
          <w:rFonts w:hint="eastAsia"/>
        </w:rPr>
        <w:t>一个点集</w:t>
      </w:r>
      <w:proofErr w:type="gramEnd"/>
      <m:oMath>
        <m:r>
          <w:rPr>
            <w:rFonts w:ascii="Cambria Math" w:hAnsi="Cambria Math" w:hint="eastAsia"/>
          </w:rPr>
          <m:t>A</m:t>
        </m:r>
      </m:oMath>
      <w:r>
        <w:rPr>
          <w:rFonts w:hint="eastAsia"/>
        </w:rPr>
        <w:t>，求一个</w:t>
      </w:r>
      <m:oMath>
        <m:r>
          <w:rPr>
            <w:rFonts w:ascii="Cambria Math" w:hAnsi="Cambria Math" w:hint="eastAsia"/>
          </w:rPr>
          <m:t>A</m:t>
        </m:r>
      </m:oMath>
      <w:r>
        <w:rPr>
          <w:rFonts w:hint="eastAsia"/>
        </w:rPr>
        <w:t>的划分</w:t>
      </w: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hint="eastAsia"/>
        </w:rPr>
        <w:t>，使得对于任意</w:t>
      </w:r>
      <m:oMath>
        <m:r>
          <w:rPr>
            <w:rFonts w:ascii="Cambria Math" w:hAnsi="Cambria Math"/>
          </w:rPr>
          <m:t>B∈</m:t>
        </m:r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hint="eastAsia"/>
        </w:rPr>
        <w:t>，</w:t>
      </w:r>
      <m:oMath>
        <m:r>
          <w:rPr>
            <w:rFonts w:ascii="Cambria Math" w:hAnsi="Cambria Math" w:hint="eastAsia"/>
          </w:rPr>
          <m:t>B</m:t>
        </m:r>
      </m:oMath>
      <w:r>
        <w:rPr>
          <w:rFonts w:hint="eastAsia"/>
        </w:rPr>
        <w:t>中的元素</w:t>
      </w:r>
      <w:r w:rsidR="001045AE">
        <w:rPr>
          <w:rFonts w:hint="eastAsia"/>
        </w:rPr>
        <w:t>在期望的方面</w:t>
      </w:r>
      <w:r>
        <w:rPr>
          <w:rFonts w:hint="eastAsia"/>
        </w:rPr>
        <w:t>尽量接近/相似。</w:t>
      </w:r>
    </w:p>
    <w:p w14:paraId="66FB8FED" w14:textId="06BA4F1B" w:rsidR="00C24A3A" w:rsidRDefault="00C24A3A" w:rsidP="00C24A3A">
      <w:pPr>
        <w:pStyle w:val="1"/>
      </w:pPr>
      <w:bookmarkStart w:id="1" w:name="_Toc55219700"/>
      <w:r>
        <w:rPr>
          <w:rFonts w:hint="eastAsia"/>
        </w:rPr>
        <w:t>数据生成</w:t>
      </w:r>
      <w:bookmarkEnd w:id="1"/>
    </w:p>
    <w:p w14:paraId="34797C07" w14:textId="2A0EE245" w:rsidR="00C24A3A" w:rsidRDefault="00C24A3A" w:rsidP="00C24A3A">
      <w:pPr>
        <w:ind w:left="420"/>
      </w:pPr>
      <w:r>
        <w:rPr>
          <w:rFonts w:hint="eastAsia"/>
        </w:rPr>
        <w:t>利用高斯分布来生成训练和测试数据。</w:t>
      </w:r>
    </w:p>
    <w:p w14:paraId="180B32B5" w14:textId="6C96C941" w:rsidR="00C24A3A" w:rsidRDefault="000419CA" w:rsidP="000419CA">
      <w:pPr>
        <w:ind w:firstLine="420"/>
      </w:pPr>
      <w:r>
        <w:rPr>
          <w:rFonts w:hint="eastAsia"/>
        </w:rPr>
        <w:t>在本次实验中，共利用四个</w:t>
      </w:r>
      <w:r w:rsidR="00FF47D4">
        <w:rPr>
          <w:rFonts w:hint="eastAsia"/>
        </w:rPr>
        <w:t>二维</w:t>
      </w:r>
      <w:r>
        <w:rPr>
          <w:rFonts w:hint="eastAsia"/>
        </w:rPr>
        <w:t>高斯分布来生成数据，每个高斯分布的训练、验证、测试数据量之比为6</w:t>
      </w:r>
      <w:r>
        <w:t>0:40:40</w:t>
      </w:r>
      <w:r>
        <w:rPr>
          <w:rFonts w:hint="eastAsia"/>
        </w:rPr>
        <w:t>。</w:t>
      </w:r>
    </w:p>
    <w:p w14:paraId="239831C0" w14:textId="1B0782BC" w:rsidR="000419CA" w:rsidRDefault="000419CA" w:rsidP="000419CA">
      <w:pPr>
        <w:ind w:firstLine="420"/>
      </w:pPr>
      <w:r>
        <w:rPr>
          <w:rFonts w:hint="eastAsia"/>
        </w:rPr>
        <w:t>各高斯分布具体参数如下：</w:t>
      </w:r>
    </w:p>
    <w:p w14:paraId="0A2F3919" w14:textId="244C622A" w:rsidR="000419CA" w:rsidRPr="00574440" w:rsidRDefault="002745B4" w:rsidP="000419CA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18D7666" w14:textId="0FD74DA2" w:rsidR="00574440" w:rsidRPr="00C24A3A" w:rsidRDefault="002745B4" w:rsidP="00574440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-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C5E9C4A" w14:textId="4D3ABBA9" w:rsidR="00574440" w:rsidRPr="00C24A3A" w:rsidRDefault="002745B4" w:rsidP="00574440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- 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879E65D" w14:textId="2577EADC" w:rsidR="00574440" w:rsidRPr="00C24A3A" w:rsidRDefault="002745B4" w:rsidP="00574440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 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68F466C" w14:textId="287621E2" w:rsidR="00574440" w:rsidRPr="00C24A3A" w:rsidRDefault="00DD3A2D" w:rsidP="000419CA">
      <w:pPr>
        <w:ind w:firstLine="420"/>
      </w:pPr>
      <w:r>
        <w:rPr>
          <w:rFonts w:hint="eastAsia"/>
        </w:rPr>
        <w:t>下文中如不特殊说明，得到的结果均</w:t>
      </w:r>
      <w:r w:rsidR="00B30FD2">
        <w:rPr>
          <w:rFonts w:hint="eastAsia"/>
        </w:rPr>
        <w:t>出自</w:t>
      </w:r>
      <w:r>
        <w:rPr>
          <w:rFonts w:hint="eastAsia"/>
        </w:rPr>
        <w:t>该数据集。</w:t>
      </w:r>
    </w:p>
    <w:p w14:paraId="2235EEAC" w14:textId="106175AA" w:rsidR="009F3F44" w:rsidRDefault="00D701BF" w:rsidP="00A57606">
      <w:pPr>
        <w:pStyle w:val="1"/>
      </w:pPr>
      <w:bookmarkStart w:id="2" w:name="_Toc55219701"/>
      <w:r>
        <w:rPr>
          <w:rFonts w:hint="eastAsia"/>
        </w:rPr>
        <w:t>问题求解</w:t>
      </w:r>
      <w:bookmarkEnd w:id="2"/>
    </w:p>
    <w:p w14:paraId="41521FEF" w14:textId="1718F749" w:rsidR="009F3F44" w:rsidRDefault="00D701BF" w:rsidP="00D701BF">
      <w:pPr>
        <w:pStyle w:val="2"/>
      </w:pPr>
      <w:bookmarkStart w:id="3" w:name="_Toc55219702"/>
      <w:r>
        <w:t>K-means</w:t>
      </w:r>
      <w:bookmarkEnd w:id="3"/>
    </w:p>
    <w:p w14:paraId="33D37660" w14:textId="6828150C" w:rsidR="00A77991" w:rsidRDefault="00702289" w:rsidP="00E33239">
      <w:pPr>
        <w:ind w:firstLine="420"/>
      </w:pPr>
      <w:r>
        <w:rPr>
          <w:rFonts w:hint="eastAsia"/>
        </w:rPr>
        <w:t>该方法基于欧氏距离，将欧氏距离最接近的一系列点划分为一个聚类。</w:t>
      </w:r>
    </w:p>
    <w:p w14:paraId="64BC5B21" w14:textId="6E257A88" w:rsidR="00320831" w:rsidRDefault="00320831" w:rsidP="00725297">
      <w:pPr>
        <w:ind w:firstLine="420"/>
      </w:pPr>
      <w:r>
        <w:rPr>
          <w:rFonts w:hint="eastAsia"/>
        </w:rPr>
        <w:t>在具体使用时，首先随机选取空间内K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点作为起始的聚类中心</w:t>
      </w:r>
      <w:r w:rsidR="00725297">
        <w:rPr>
          <w:rFonts w:hint="eastAsia"/>
        </w:rPr>
        <w:t>，每个</w:t>
      </w:r>
      <w:proofErr w:type="gramStart"/>
      <w:r w:rsidR="00725297">
        <w:rPr>
          <w:rFonts w:hint="eastAsia"/>
        </w:rPr>
        <w:t>点按照</w:t>
      </w:r>
      <w:proofErr w:type="gramEnd"/>
      <w:r w:rsidR="00725297">
        <w:rPr>
          <w:rFonts w:hint="eastAsia"/>
        </w:rPr>
        <w:t>其最近的聚类中心划分为相应的聚类。</w:t>
      </w:r>
    </w:p>
    <w:p w14:paraId="2EDA94E4" w14:textId="44A5C798" w:rsidR="00725297" w:rsidRDefault="00725297" w:rsidP="00725297">
      <w:pPr>
        <w:ind w:firstLine="420"/>
      </w:pPr>
      <w:r>
        <w:rPr>
          <w:rFonts w:hint="eastAsia"/>
        </w:rPr>
        <w:t>然后每次迭代重新求出每个聚类的中心（即所有该聚类点的坐标的平均）</w:t>
      </w:r>
      <w:r w:rsidR="00E33239">
        <w:rPr>
          <w:rFonts w:hint="eastAsia"/>
        </w:rPr>
        <w:t>，按照新的中心重新划分聚类。</w:t>
      </w:r>
    </w:p>
    <w:p w14:paraId="26E6FA39" w14:textId="388FACFE" w:rsidR="00E33239" w:rsidRDefault="00E33239" w:rsidP="00725297">
      <w:pPr>
        <w:ind w:firstLine="420"/>
      </w:pPr>
      <w:r>
        <w:rPr>
          <w:rFonts w:hint="eastAsia"/>
        </w:rPr>
        <w:t>不断重复上述过程，直到</w:t>
      </w:r>
      <w:proofErr w:type="gramStart"/>
      <w:r>
        <w:rPr>
          <w:rFonts w:hint="eastAsia"/>
        </w:rPr>
        <w:t>所有点</w:t>
      </w:r>
      <w:proofErr w:type="gramEnd"/>
      <w:r>
        <w:rPr>
          <w:rFonts w:hint="eastAsia"/>
        </w:rPr>
        <w:t>所属的聚类不再变化，或者达到规定的迭代次数。</w:t>
      </w:r>
    </w:p>
    <w:p w14:paraId="7AEC4C2F" w14:textId="2B6A3BC9" w:rsidR="00D35AEE" w:rsidRDefault="00D35AEE" w:rsidP="00725297">
      <w:pPr>
        <w:ind w:firstLine="420"/>
      </w:pPr>
      <w:r>
        <w:rPr>
          <w:rFonts w:hint="eastAsia"/>
        </w:rPr>
        <w:t>下取迭代次数分别为</w:t>
      </w:r>
      <w:r w:rsidR="001A746C">
        <w:t>0</w:t>
      </w:r>
      <w:r>
        <w:rPr>
          <w:rFonts w:hint="eastAsia"/>
        </w:rPr>
        <w:t>、</w:t>
      </w:r>
      <w:r w:rsidR="001A746C">
        <w:t>5</w:t>
      </w:r>
      <w:r>
        <w:rPr>
          <w:rFonts w:hint="eastAsia"/>
        </w:rPr>
        <w:t>、1</w:t>
      </w:r>
      <w:r>
        <w:t>0</w:t>
      </w:r>
      <w:r>
        <w:rPr>
          <w:rFonts w:hint="eastAsia"/>
        </w:rPr>
        <w:t>，得到的结果如下图所示：</w:t>
      </w:r>
    </w:p>
    <w:p w14:paraId="27853EB4" w14:textId="69CF9B57" w:rsidR="00D35AEE" w:rsidRDefault="00171716" w:rsidP="00725297">
      <w:pPr>
        <w:ind w:firstLine="420"/>
        <w:rPr>
          <w:noProof/>
        </w:rPr>
      </w:pPr>
      <w:r>
        <w:rPr>
          <w:noProof/>
        </w:rPr>
        <w:lastRenderedPageBreak/>
        <w:drawing>
          <wp:inline distT="0" distB="0" distL="0" distR="0" wp14:anchorId="04CF77EF" wp14:editId="59903581">
            <wp:extent cx="1621247" cy="1404000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21247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171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AE65315" wp14:editId="15E177CA">
            <wp:extent cx="1621247" cy="1404000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21247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171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B99DD3" wp14:editId="62436874">
            <wp:extent cx="1621247" cy="1404000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1247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738D0" w14:textId="18297039" w:rsidR="006938B6" w:rsidRPr="00171716" w:rsidRDefault="006938B6" w:rsidP="00725297">
      <w:pPr>
        <w:ind w:firstLine="420"/>
      </w:pPr>
      <w:r>
        <w:rPr>
          <w:rFonts w:hint="eastAsia"/>
          <w:noProof/>
        </w:rPr>
        <w:t>迭代次数大于1</w:t>
      </w:r>
      <w:r>
        <w:rPr>
          <w:noProof/>
        </w:rPr>
        <w:t>0</w:t>
      </w:r>
      <w:r>
        <w:rPr>
          <w:rFonts w:hint="eastAsia"/>
          <w:noProof/>
        </w:rPr>
        <w:t>后，得到的结果基本稳定，故不再展示。</w:t>
      </w:r>
    </w:p>
    <w:p w14:paraId="531310BF" w14:textId="0F9939D9" w:rsidR="00D701BF" w:rsidRDefault="00D701BF" w:rsidP="00D701BF">
      <w:pPr>
        <w:pStyle w:val="2"/>
      </w:pPr>
      <w:bookmarkStart w:id="4" w:name="_Toc55219703"/>
      <w:r>
        <w:rPr>
          <w:rFonts w:hint="eastAsia"/>
        </w:rPr>
        <w:t>高斯混合模型的E</w:t>
      </w:r>
      <w:r>
        <w:t>M</w:t>
      </w:r>
      <w:r>
        <w:rPr>
          <w:rFonts w:hint="eastAsia"/>
        </w:rPr>
        <w:t>解法</w:t>
      </w:r>
      <w:bookmarkEnd w:id="4"/>
    </w:p>
    <w:p w14:paraId="044CF328" w14:textId="288D317D" w:rsidR="00A77991" w:rsidRDefault="00CD3526" w:rsidP="00CD3526">
      <w:pPr>
        <w:ind w:left="420"/>
      </w:pPr>
      <w:r>
        <w:rPr>
          <w:rFonts w:hint="eastAsia"/>
        </w:rPr>
        <w:t>高斯混合模型的形式为</w:t>
      </w:r>
    </w:p>
    <w:p w14:paraId="4BB0495F" w14:textId="106B0DED" w:rsidR="00CD3526" w:rsidRPr="00CD3526" w:rsidRDefault="00CD3526" w:rsidP="00CD3526">
      <w:pPr>
        <w:ind w:left="42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|θ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|θ</m:t>
                  </m:r>
                </m:e>
              </m:d>
            </m:e>
          </m:nary>
        </m:oMath>
      </m:oMathPara>
    </w:p>
    <w:p w14:paraId="7601EBED" w14:textId="19400145" w:rsidR="00CD3526" w:rsidRDefault="00CD3526" w:rsidP="00CD3526">
      <w:pPr>
        <w:ind w:firstLine="42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α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是样本中类</w:t>
      </w:r>
      <m:oMath>
        <m:r>
          <w:rPr>
            <w:rFonts w:ascii="Cambria Math" w:hAnsi="Cambria Math"/>
          </w:rPr>
          <m:t>k</m:t>
        </m:r>
      </m:oMath>
      <w:r>
        <w:t>中的数据所占的比率，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|θ</m:t>
            </m:r>
          </m:e>
        </m:d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类中的高斯分布的概率分布函数，即</w:t>
      </w:r>
    </w:p>
    <w:p w14:paraId="2D6B3669" w14:textId="3F3DAF59" w:rsidR="00CD3526" w:rsidRPr="00BF3A5D" w:rsidRDefault="00CD3526" w:rsidP="00CD3526">
      <w:pPr>
        <w:ind w:firstLine="420"/>
      </w:pPr>
      <m:oMathPara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|θ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</m:oMath>
      </m:oMathPara>
    </w:p>
    <w:p w14:paraId="3C7CADBE" w14:textId="7A595F8B" w:rsidR="00BF3A5D" w:rsidRDefault="00BF3A5D" w:rsidP="00CD3526">
      <w:pPr>
        <w:ind w:firstLine="420"/>
      </w:pPr>
      <w:r>
        <w:rPr>
          <w:rFonts w:hint="eastAsia"/>
        </w:rPr>
        <w:t>则每个点属于某个高斯分布的概率（又称响应度）为</w:t>
      </w:r>
    </w:p>
    <w:p w14:paraId="51B34052" w14:textId="04E83FCE" w:rsidR="00BF3A5D" w:rsidRPr="00BF3A5D" w:rsidRDefault="002745B4" w:rsidP="00CD3526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 w14:paraId="24F21828" w14:textId="3B159B3E" w:rsidR="00BF3A5D" w:rsidRDefault="00BF3A5D" w:rsidP="00BF3A5D">
      <w:pPr>
        <w:ind w:firstLine="420"/>
      </w:pPr>
      <w:r>
        <w:rPr>
          <w:rFonts w:hint="eastAsia"/>
        </w:rPr>
        <w:t>由于上述模型中参数的形式过于复杂，利用梯度下降求解会非常不便，故采用E</w:t>
      </w:r>
      <w:r>
        <w:t>M</w:t>
      </w:r>
      <w:r>
        <w:rPr>
          <w:rFonts w:hint="eastAsia"/>
        </w:rPr>
        <w:t>算法。</w:t>
      </w:r>
    </w:p>
    <w:p w14:paraId="1D8286AA" w14:textId="6B0FB5B6" w:rsidR="008E6311" w:rsidRDefault="00BF3A5D" w:rsidP="00E4126B">
      <w:pPr>
        <w:ind w:firstLine="420"/>
      </w:pPr>
      <w:r>
        <w:rPr>
          <w:rFonts w:hint="eastAsia"/>
        </w:rPr>
        <w:t>具体来说，我们</w:t>
      </w:r>
      <w:r w:rsidR="005B5279">
        <w:rPr>
          <w:rFonts w:hint="eastAsia"/>
        </w:rPr>
        <w:t>首先</w:t>
      </w:r>
      <w:r>
        <w:rPr>
          <w:rFonts w:hint="eastAsia"/>
        </w:rPr>
        <w:t>随机选取</w:t>
      </w:r>
      <m:oMath>
        <m:r>
          <w:rPr>
            <w:rFonts w:ascii="Cambria Math" w:hAnsi="Cambria Math" w:hint="eastAsia"/>
          </w:rPr>
          <m:t>K</m:t>
        </m:r>
      </m:oMath>
      <w:proofErr w:type="gramStart"/>
      <w:r w:rsidR="005B5279">
        <w:rPr>
          <w:rFonts w:hint="eastAsia"/>
        </w:rPr>
        <w:t>个</w:t>
      </w:r>
      <w:proofErr w:type="gramEnd"/>
      <w:r w:rsidR="005B5279">
        <w:rPr>
          <w:rFonts w:hint="eastAsia"/>
        </w:rPr>
        <w:t>点作为</w:t>
      </w:r>
      <w:r w:rsidR="008E6311">
        <w:rPr>
          <w:rFonts w:hint="eastAsia"/>
        </w:rPr>
        <w:t>初始高斯分布的均值点，按照欧氏距离最近求得属于各个聚类的点，再根据这些点求出初始高斯分布的方差</w:t>
      </w:r>
      <w:r w:rsidR="00E4126B">
        <w:rPr>
          <w:rFonts w:hint="eastAsia"/>
        </w:rPr>
        <w:t>，同时据此得到</w:t>
      </w:r>
      <m:oMath>
        <m:r>
          <w:rPr>
            <w:rFonts w:ascii="Cambria Math" w:hAnsi="Cambria Math"/>
          </w:rPr>
          <m:t>α</m:t>
        </m:r>
      </m:oMath>
      <w:r w:rsidR="008E6311">
        <w:rPr>
          <w:rFonts w:hint="eastAsia"/>
        </w:rPr>
        <w:t>。</w:t>
      </w:r>
    </w:p>
    <w:p w14:paraId="67D420E5" w14:textId="5816C85B" w:rsidR="00E4126B" w:rsidRDefault="00E4126B" w:rsidP="00E4126B">
      <w:pPr>
        <w:ind w:firstLine="420"/>
      </w:pPr>
      <w:r>
        <w:rPr>
          <w:rFonts w:hint="eastAsia"/>
        </w:rPr>
        <w:t>算法分为如下两个步骤：</w:t>
      </w:r>
    </w:p>
    <w:p w14:paraId="7D1129FD" w14:textId="002D8649" w:rsidR="00E4126B" w:rsidRDefault="00E4126B" w:rsidP="00E4126B">
      <w:pPr>
        <w:ind w:firstLine="420"/>
      </w:pPr>
      <w:r>
        <w:rPr>
          <w:rFonts w:hint="eastAsia"/>
        </w:rPr>
        <w:t>E步——根据当前的</w:t>
      </w:r>
      <m:oMath>
        <m:r>
          <w:rPr>
            <w:rFonts w:ascii="Cambria Math" w:hAnsi="Cambria Math"/>
          </w:rPr>
          <m:t>α</m:t>
        </m:r>
      </m:oMath>
      <w:r w:rsidR="006C0F29">
        <w:rPr>
          <w:rFonts w:hint="eastAsia"/>
        </w:rPr>
        <w:t>和</w:t>
      </w:r>
      <m:oMath>
        <m:r>
          <w:rPr>
            <w:rFonts w:ascii="Cambria Math" w:hAnsi="Cambria Math"/>
          </w:rPr>
          <m:t>φ</m:t>
        </m:r>
      </m:oMath>
      <w:r w:rsidR="006C0F29">
        <w:rPr>
          <w:rFonts w:hint="eastAsia"/>
        </w:rPr>
        <w:t>，更新响应度矩阵</w:t>
      </w:r>
      <m:oMath>
        <m:r>
          <w:rPr>
            <w:rFonts w:ascii="Cambria Math" w:hAnsi="Cambria Math"/>
          </w:rPr>
          <m:t>γ</m:t>
        </m:r>
      </m:oMath>
      <w:r w:rsidR="00BF4F17">
        <w:rPr>
          <w:rFonts w:hint="eastAsia"/>
        </w:rPr>
        <w:t>。</w:t>
      </w:r>
    </w:p>
    <w:p w14:paraId="6D854807" w14:textId="52D2959D" w:rsidR="00BF4F17" w:rsidRDefault="00BF4F17" w:rsidP="00E4126B">
      <w:pPr>
        <w:ind w:firstLine="420"/>
      </w:pPr>
      <w:r>
        <w:rPr>
          <w:rFonts w:hint="eastAsia"/>
        </w:rPr>
        <w:t>M步——根据当前的</w:t>
      </w:r>
      <m:oMath>
        <m:r>
          <w:rPr>
            <w:rFonts w:ascii="Cambria Math" w:hAnsi="Cambria Math"/>
          </w:rPr>
          <m:t>γ</m:t>
        </m:r>
      </m:oMath>
      <w:r>
        <w:rPr>
          <w:rFonts w:hint="eastAsia"/>
        </w:rPr>
        <w:t>和估计的</w:t>
      </w:r>
      <m:oMath>
        <m:r>
          <w:rPr>
            <w:rFonts w:ascii="Cambria Math" w:hAnsi="Cambria Math"/>
          </w:rPr>
          <m:t>y</m:t>
        </m:r>
      </m:oMath>
      <w:r>
        <w:rPr>
          <w:rFonts w:hint="eastAsia"/>
        </w:rPr>
        <w:t>，更新</w:t>
      </w:r>
      <m:oMath>
        <m:r>
          <w:rPr>
            <w:rFonts w:ascii="Cambria Math" w:hAnsi="Cambria Math"/>
          </w:rPr>
          <m:t>μ</m:t>
        </m:r>
      </m:oMath>
      <w:r>
        <w:rPr>
          <w:rFonts w:hint="eastAsia"/>
        </w:rPr>
        <w:t>和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rPr>
          <w:rFonts w:hint="eastAsia"/>
        </w:rPr>
        <w:t>，满足</w:t>
      </w:r>
    </w:p>
    <w:p w14:paraId="73C2937B" w14:textId="172FAC0E" w:rsidR="00BF4F17" w:rsidRPr="00D126F1" w:rsidRDefault="002745B4" w:rsidP="00E4126B">
      <w:pPr>
        <w:ind w:firstLine="42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</m:e>
              </m:nary>
            </m:den>
          </m:f>
        </m:oMath>
      </m:oMathPara>
    </w:p>
    <w:p w14:paraId="1AE85A53" w14:textId="41FDF704" w:rsidR="00D126F1" w:rsidRPr="00BC7470" w:rsidRDefault="002745B4" w:rsidP="00E4126B">
      <w:pPr>
        <w:ind w:firstLine="42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</m:e>
              </m:nary>
            </m:den>
          </m:f>
        </m:oMath>
      </m:oMathPara>
    </w:p>
    <w:p w14:paraId="46FA2EE4" w14:textId="055DC7D7" w:rsidR="00BC7470" w:rsidRDefault="008643CF" w:rsidP="00E4126B">
      <w:pPr>
        <w:ind w:firstLine="420"/>
      </w:pPr>
      <w:r>
        <w:rPr>
          <w:rFonts w:hint="eastAsia"/>
        </w:rPr>
        <w:t>取迭代次数为</w:t>
      </w:r>
      <w:r w:rsidR="00E86088">
        <w:t>1</w:t>
      </w:r>
      <w:r>
        <w:rPr>
          <w:rFonts w:hint="eastAsia"/>
        </w:rPr>
        <w:t>、</w:t>
      </w:r>
      <w:r w:rsidR="003043ED">
        <w:t>5</w:t>
      </w:r>
      <w:r>
        <w:rPr>
          <w:rFonts w:hint="eastAsia"/>
        </w:rPr>
        <w:t>、</w:t>
      </w:r>
      <w:r w:rsidR="003043ED">
        <w:t>10</w:t>
      </w:r>
      <w:r>
        <w:rPr>
          <w:rFonts w:hint="eastAsia"/>
        </w:rPr>
        <w:t>，得到的结果如下图所示：</w:t>
      </w:r>
    </w:p>
    <w:p w14:paraId="3E4CCD04" w14:textId="7D284556" w:rsidR="008643CF" w:rsidRPr="00BC7470" w:rsidRDefault="00B65CE3" w:rsidP="00E4126B">
      <w:pPr>
        <w:ind w:firstLine="420"/>
      </w:pPr>
      <w:r>
        <w:rPr>
          <w:noProof/>
        </w:rPr>
        <w:drawing>
          <wp:inline distT="0" distB="0" distL="0" distR="0" wp14:anchorId="0CF8E862" wp14:editId="30B59365">
            <wp:extent cx="1662817" cy="1440000"/>
            <wp:effectExtent l="0" t="0" r="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3CB7D8" wp14:editId="2FE4F2C7">
            <wp:extent cx="1662817" cy="1440000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94EF6" wp14:editId="3700D8EA">
            <wp:extent cx="1662817" cy="1440000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D4C29" w14:textId="076D4D1C" w:rsidR="009F3F44" w:rsidRDefault="002A6CA4" w:rsidP="00A57606">
      <w:pPr>
        <w:pStyle w:val="1"/>
      </w:pPr>
      <w:bookmarkStart w:id="5" w:name="_Toc55219704"/>
      <w:r>
        <w:rPr>
          <w:rFonts w:hint="eastAsia"/>
        </w:rPr>
        <w:lastRenderedPageBreak/>
        <w:t>应用</w:t>
      </w:r>
      <w:bookmarkEnd w:id="5"/>
    </w:p>
    <w:p w14:paraId="64562921" w14:textId="5742E267" w:rsidR="009F3F44" w:rsidRPr="009F3F44" w:rsidRDefault="006C2CAA" w:rsidP="008304A8">
      <w:pPr>
        <w:ind w:firstLine="420"/>
      </w:pPr>
      <w:r>
        <w:rPr>
          <w:rFonts w:hint="eastAsia"/>
        </w:rPr>
        <w:t>取U</w:t>
      </w:r>
      <w:r>
        <w:t>CI</w:t>
      </w:r>
      <w:r>
        <w:rPr>
          <w:rFonts w:hint="eastAsia"/>
        </w:rPr>
        <w:t>的数据集</w:t>
      </w:r>
      <w:hyperlink r:id="rId15" w:history="1">
        <w:r w:rsidRPr="00775DD4">
          <w:rPr>
            <w:rStyle w:val="aa"/>
          </w:rPr>
          <w:t>MONK's Problems Data Set</w:t>
        </w:r>
      </w:hyperlink>
      <w:r>
        <w:rPr>
          <w:rFonts w:hint="eastAsia"/>
        </w:rPr>
        <w:t>进行测试，其坐标取值均为整数</w:t>
      </w:r>
      <w:r w:rsidR="008304A8">
        <w:rPr>
          <w:rFonts w:hint="eastAsia"/>
        </w:rPr>
        <w:t>。得到的结果如下图所示：</w:t>
      </w:r>
    </w:p>
    <w:p w14:paraId="5B357CD3" w14:textId="2C828D52" w:rsidR="009F3F44" w:rsidRPr="009F3F44" w:rsidRDefault="006C2CAA" w:rsidP="006C2CAA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746087" wp14:editId="3ED403BE">
            <wp:extent cx="3548641" cy="307312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5330" cy="310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0A24A" w14:textId="4130AD66" w:rsidR="00B32558" w:rsidRPr="00B32558" w:rsidRDefault="006C2CAA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="001A4A9D">
        <w:rPr>
          <w:rFonts w:ascii="Times New Roman" w:eastAsia="宋体" w:hAnsi="Times New Roman" w:cs="Times New Roman" w:hint="eastAsia"/>
          <w:sz w:val="24"/>
          <w:szCs w:val="24"/>
        </w:rPr>
        <w:t>可以看到整体上数据被分成了四个聚类，但覆盖的范围并不相近，可能是无法显示所有维</w:t>
      </w:r>
      <w:proofErr w:type="gramStart"/>
      <w:r w:rsidR="001A4A9D">
        <w:rPr>
          <w:rFonts w:ascii="Times New Roman" w:eastAsia="宋体" w:hAnsi="Times New Roman" w:cs="Times New Roman" w:hint="eastAsia"/>
          <w:sz w:val="24"/>
          <w:szCs w:val="24"/>
        </w:rPr>
        <w:t>度导致</w:t>
      </w:r>
      <w:proofErr w:type="gramEnd"/>
      <w:r w:rsidR="001A4A9D">
        <w:rPr>
          <w:rFonts w:ascii="Times New Roman" w:eastAsia="宋体" w:hAnsi="Times New Roman" w:cs="Times New Roman" w:hint="eastAsia"/>
          <w:sz w:val="24"/>
          <w:szCs w:val="24"/>
        </w:rPr>
        <w:t>的。</w:t>
      </w:r>
    </w:p>
    <w:sectPr w:rsidR="00B32558" w:rsidRPr="00B32558" w:rsidSect="00B42EB3">
      <w:headerReference w:type="default" r:id="rId17"/>
      <w:footerReference w:type="default" r:id="rId1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0C039" w14:textId="77777777" w:rsidR="00303D0B" w:rsidRDefault="00303D0B" w:rsidP="003271FB">
      <w:r>
        <w:separator/>
      </w:r>
    </w:p>
  </w:endnote>
  <w:endnote w:type="continuationSeparator" w:id="0">
    <w:p w14:paraId="5BA0BC86" w14:textId="77777777" w:rsidR="00303D0B" w:rsidRDefault="00303D0B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799EA" w14:textId="77777777" w:rsidR="00303D0B" w:rsidRDefault="00303D0B" w:rsidP="003271FB">
      <w:r>
        <w:separator/>
      </w:r>
    </w:p>
  </w:footnote>
  <w:footnote w:type="continuationSeparator" w:id="0">
    <w:p w14:paraId="6DC74C2F" w14:textId="77777777" w:rsidR="00303D0B" w:rsidRDefault="00303D0B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66B30E3F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</w:t>
    </w:r>
    <w:r w:rsidR="00F93A43">
      <w:rPr>
        <w:rFonts w:hint="eastAsia"/>
      </w:rPr>
      <w:t>3</w:t>
    </w:r>
    <w:r>
      <w:rPr>
        <w:rFonts w:hint="eastAsia"/>
      </w:rPr>
      <w:t>：</w:t>
    </w:r>
    <w:r w:rsidR="00F93A43">
      <w:rPr>
        <w:rFonts w:hint="eastAsia"/>
      </w:rPr>
      <w:t>实现k-</w:t>
    </w:r>
    <w:r w:rsidR="00F93A43">
      <w:t>means</w:t>
    </w:r>
    <w:r w:rsidR="00F93A43">
      <w:rPr>
        <w:rFonts w:hint="eastAsia"/>
      </w:rPr>
      <w:t>聚类方法和混合高斯模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19CA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568E"/>
    <w:rsid w:val="000E6914"/>
    <w:rsid w:val="000F08AB"/>
    <w:rsid w:val="000F3497"/>
    <w:rsid w:val="000F6CE6"/>
    <w:rsid w:val="000F71F6"/>
    <w:rsid w:val="000F76AF"/>
    <w:rsid w:val="001007CA"/>
    <w:rsid w:val="00101FA4"/>
    <w:rsid w:val="001045AE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263EE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1716"/>
    <w:rsid w:val="001736F6"/>
    <w:rsid w:val="00180BAA"/>
    <w:rsid w:val="00182C34"/>
    <w:rsid w:val="0018337C"/>
    <w:rsid w:val="00193E5C"/>
    <w:rsid w:val="001A0D2A"/>
    <w:rsid w:val="001A46FB"/>
    <w:rsid w:val="001A4A9D"/>
    <w:rsid w:val="001A5546"/>
    <w:rsid w:val="001A654C"/>
    <w:rsid w:val="001A746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5B4"/>
    <w:rsid w:val="00274DD5"/>
    <w:rsid w:val="00275E63"/>
    <w:rsid w:val="00276033"/>
    <w:rsid w:val="00281CC2"/>
    <w:rsid w:val="00281D1A"/>
    <w:rsid w:val="00282E10"/>
    <w:rsid w:val="002860DF"/>
    <w:rsid w:val="0029473E"/>
    <w:rsid w:val="002A2227"/>
    <w:rsid w:val="002A5D78"/>
    <w:rsid w:val="002A6CA4"/>
    <w:rsid w:val="002A784D"/>
    <w:rsid w:val="002B4154"/>
    <w:rsid w:val="002C1128"/>
    <w:rsid w:val="002D0ED6"/>
    <w:rsid w:val="002E36B2"/>
    <w:rsid w:val="002E6F7F"/>
    <w:rsid w:val="002F0E57"/>
    <w:rsid w:val="002F14B4"/>
    <w:rsid w:val="00303D0B"/>
    <w:rsid w:val="003043ED"/>
    <w:rsid w:val="00307971"/>
    <w:rsid w:val="00311104"/>
    <w:rsid w:val="00311387"/>
    <w:rsid w:val="003129B2"/>
    <w:rsid w:val="00320831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3FB7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74440"/>
    <w:rsid w:val="00574E79"/>
    <w:rsid w:val="00582CBE"/>
    <w:rsid w:val="005903B5"/>
    <w:rsid w:val="005A422A"/>
    <w:rsid w:val="005A7BDA"/>
    <w:rsid w:val="005B5279"/>
    <w:rsid w:val="005B5575"/>
    <w:rsid w:val="005C0015"/>
    <w:rsid w:val="005C337E"/>
    <w:rsid w:val="005D394A"/>
    <w:rsid w:val="005D4804"/>
    <w:rsid w:val="005D7FED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38B6"/>
    <w:rsid w:val="0069461E"/>
    <w:rsid w:val="006A42CD"/>
    <w:rsid w:val="006B2425"/>
    <w:rsid w:val="006C0F29"/>
    <w:rsid w:val="006C2CAA"/>
    <w:rsid w:val="006C2F58"/>
    <w:rsid w:val="006C788C"/>
    <w:rsid w:val="006D1FB9"/>
    <w:rsid w:val="006F5F09"/>
    <w:rsid w:val="006F613D"/>
    <w:rsid w:val="00702289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5297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97EB5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04A8"/>
    <w:rsid w:val="00832476"/>
    <w:rsid w:val="008375BD"/>
    <w:rsid w:val="008422B1"/>
    <w:rsid w:val="00847E7E"/>
    <w:rsid w:val="0085609B"/>
    <w:rsid w:val="0086138E"/>
    <w:rsid w:val="008623A4"/>
    <w:rsid w:val="008643CF"/>
    <w:rsid w:val="00870D83"/>
    <w:rsid w:val="00871685"/>
    <w:rsid w:val="008720A1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E6311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293D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77991"/>
    <w:rsid w:val="00A90FD7"/>
    <w:rsid w:val="00A977C7"/>
    <w:rsid w:val="00AA2B22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0FD2"/>
    <w:rsid w:val="00B32558"/>
    <w:rsid w:val="00B42EB3"/>
    <w:rsid w:val="00B55C85"/>
    <w:rsid w:val="00B56BF2"/>
    <w:rsid w:val="00B639B7"/>
    <w:rsid w:val="00B6558A"/>
    <w:rsid w:val="00B65CE3"/>
    <w:rsid w:val="00B75478"/>
    <w:rsid w:val="00B82010"/>
    <w:rsid w:val="00B820C7"/>
    <w:rsid w:val="00B90721"/>
    <w:rsid w:val="00B94C4D"/>
    <w:rsid w:val="00BA5C22"/>
    <w:rsid w:val="00BB1623"/>
    <w:rsid w:val="00BC0808"/>
    <w:rsid w:val="00BC1137"/>
    <w:rsid w:val="00BC2546"/>
    <w:rsid w:val="00BC7470"/>
    <w:rsid w:val="00BC7C6F"/>
    <w:rsid w:val="00BC7DD3"/>
    <w:rsid w:val="00BD1E88"/>
    <w:rsid w:val="00BE297C"/>
    <w:rsid w:val="00BE3C86"/>
    <w:rsid w:val="00BE66FE"/>
    <w:rsid w:val="00BF3A5D"/>
    <w:rsid w:val="00BF4D29"/>
    <w:rsid w:val="00BF4F17"/>
    <w:rsid w:val="00C01896"/>
    <w:rsid w:val="00C04BC7"/>
    <w:rsid w:val="00C1261C"/>
    <w:rsid w:val="00C1377A"/>
    <w:rsid w:val="00C162ED"/>
    <w:rsid w:val="00C248CD"/>
    <w:rsid w:val="00C24A3A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D3526"/>
    <w:rsid w:val="00CE465C"/>
    <w:rsid w:val="00CF36ED"/>
    <w:rsid w:val="00CF5A76"/>
    <w:rsid w:val="00D00D8C"/>
    <w:rsid w:val="00D031FB"/>
    <w:rsid w:val="00D039C9"/>
    <w:rsid w:val="00D064EB"/>
    <w:rsid w:val="00D06D0D"/>
    <w:rsid w:val="00D126F1"/>
    <w:rsid w:val="00D13652"/>
    <w:rsid w:val="00D14B27"/>
    <w:rsid w:val="00D3345B"/>
    <w:rsid w:val="00D35AEE"/>
    <w:rsid w:val="00D449A2"/>
    <w:rsid w:val="00D4699B"/>
    <w:rsid w:val="00D605EE"/>
    <w:rsid w:val="00D701BF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3A2D"/>
    <w:rsid w:val="00DD40E1"/>
    <w:rsid w:val="00DE5FDF"/>
    <w:rsid w:val="00DF2EC8"/>
    <w:rsid w:val="00DF511D"/>
    <w:rsid w:val="00DF5241"/>
    <w:rsid w:val="00DF631E"/>
    <w:rsid w:val="00E078B6"/>
    <w:rsid w:val="00E1321C"/>
    <w:rsid w:val="00E33239"/>
    <w:rsid w:val="00E36ADA"/>
    <w:rsid w:val="00E40C68"/>
    <w:rsid w:val="00E4126B"/>
    <w:rsid w:val="00E469C5"/>
    <w:rsid w:val="00E50ECA"/>
    <w:rsid w:val="00E5173F"/>
    <w:rsid w:val="00E53B3B"/>
    <w:rsid w:val="00E64491"/>
    <w:rsid w:val="00E65D51"/>
    <w:rsid w:val="00E74D3C"/>
    <w:rsid w:val="00E85A67"/>
    <w:rsid w:val="00E86088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2416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3A43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47D4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paragraph" w:styleId="ae">
    <w:name w:val="No Spacing"/>
    <w:uiPriority w:val="1"/>
    <w:qFormat/>
    <w:rsid w:val="00D701BF"/>
    <w:pPr>
      <w:widowControl w:val="0"/>
      <w:jc w:val="both"/>
    </w:pPr>
  </w:style>
  <w:style w:type="character" w:styleId="af">
    <w:name w:val="Placeholder Text"/>
    <w:basedOn w:val="a0"/>
    <w:uiPriority w:val="99"/>
    <w:semiHidden/>
    <w:rsid w:val="00F424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7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archive.ics.uci.edu/ml/datasets/MONK%27s+Problems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297</Words>
  <Characters>1694</Characters>
  <Application>Microsoft Office Word</Application>
  <DocSecurity>0</DocSecurity>
  <Lines>14</Lines>
  <Paragraphs>3</Paragraphs>
  <ScaleCrop>false</ScaleCrop>
  <Company>Harbin Institute of Technology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DZR MPCBIT</cp:lastModifiedBy>
  <cp:revision>56</cp:revision>
  <dcterms:created xsi:type="dcterms:W3CDTF">2020-09-24T16:07:00Z</dcterms:created>
  <dcterms:modified xsi:type="dcterms:W3CDTF">2020-11-02T08:34:00Z</dcterms:modified>
</cp:coreProperties>
</file>